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5FC0BA" w14:textId="3A5F7519" w:rsidR="00B43877" w:rsidRPr="00772514" w:rsidRDefault="00B43877" w:rsidP="00B43877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eastAsia="sk-SK"/>
        </w:rPr>
      </w:pPr>
      <w:r w:rsidRPr="00772514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Príloha č. </w:t>
      </w:r>
      <w:r w:rsidR="00BF1809">
        <w:rPr>
          <w:rFonts w:ascii="Arial Narrow" w:eastAsia="Times New Roman" w:hAnsi="Arial Narrow" w:cs="Times New Roman"/>
          <w:sz w:val="22"/>
          <w:szCs w:val="22"/>
          <w:lang w:eastAsia="sk-SK"/>
        </w:rPr>
        <w:t>2</w:t>
      </w:r>
      <w:r w:rsidRPr="00772514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Zmluvy </w:t>
      </w:r>
    </w:p>
    <w:p w14:paraId="1C4ABA62" w14:textId="0DF93111" w:rsidR="00BA4B39" w:rsidRDefault="00BA4B39" w:rsidP="00B43877"/>
    <w:p w14:paraId="2BDC0310" w14:textId="4920CD25" w:rsidR="00B43877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</w:pPr>
      <w:r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  <w:t>OPIS PROJEKTU</w:t>
      </w:r>
    </w:p>
    <w:p w14:paraId="7893CD40" w14:textId="26A7A34C" w:rsidR="00833F18" w:rsidRDefault="00833F18" w:rsidP="00FD6A91">
      <w:pPr>
        <w:jc w:val="both"/>
        <w:rPr>
          <w:rFonts w:ascii="Arial Narrow" w:eastAsia="Times New Roman" w:hAnsi="Arial Narrow" w:cs="Times New Roman"/>
          <w:bCs/>
          <w:color w:val="002060"/>
          <w:sz w:val="22"/>
          <w:szCs w:val="22"/>
          <w:lang w:eastAsia="sk-SK"/>
        </w:rPr>
      </w:pPr>
    </w:p>
    <w:p w14:paraId="0A6AEC85" w14:textId="3C8E608F" w:rsidR="00FD6A91" w:rsidRPr="004D7B42" w:rsidRDefault="00FD6A91" w:rsidP="00FD6A91">
      <w:pPr>
        <w:jc w:val="both"/>
        <w:rPr>
          <w:rFonts w:ascii="Arial Narrow" w:eastAsia="Times New Roman" w:hAnsi="Arial Narrow" w:cs="Times New Roman"/>
          <w:b/>
          <w:bCs/>
          <w:sz w:val="22"/>
          <w:szCs w:val="22"/>
          <w:lang w:eastAsia="sk-SK"/>
        </w:rPr>
      </w:pP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Opis proje</w:t>
      </w:r>
      <w:r w:rsidR="00CA59BB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ktu pre účel výzvy s kódom </w:t>
      </w:r>
      <w:r w:rsidR="00795107" w:rsidRPr="00795107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09I02-03-V03 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„</w:t>
      </w:r>
      <w:r w:rsidR="00795107">
        <w:rPr>
          <w:rFonts w:ascii="Arial Narrow" w:eastAsia="Times New Roman" w:hAnsi="Arial Narrow" w:cs="Times New Roman"/>
          <w:sz w:val="22"/>
          <w:szCs w:val="22"/>
          <w:lang w:eastAsia="sk-SK"/>
        </w:rPr>
        <w:t>Inovačné vouchery</w:t>
      </w:r>
      <w:r w:rsidR="00CA59BB">
        <w:rPr>
          <w:rFonts w:ascii="Arial Narrow" w:eastAsia="Times New Roman" w:hAnsi="Arial Narrow" w:cs="Times New Roman"/>
          <w:sz w:val="22"/>
          <w:szCs w:val="22"/>
          <w:lang w:eastAsia="sk-SK"/>
        </w:rPr>
        <w:t>“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.</w:t>
      </w:r>
    </w:p>
    <w:p w14:paraId="301460ED" w14:textId="18D728E2" w:rsidR="00B43877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</w:pP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2783"/>
        <w:gridCol w:w="6277"/>
      </w:tblGrid>
      <w:tr w:rsidR="6C683A19" w14:paraId="5E7DAA6D" w14:textId="77777777" w:rsidTr="6C683A19">
        <w:trPr>
          <w:trHeight w:val="300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4B32DE19" w14:textId="55DC9D1A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 w:rsidRPr="009A2087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4"/>
              </w:rPr>
              <w:t>I. Všeobecné informácie o projekte</w:t>
            </w:r>
          </w:p>
        </w:tc>
      </w:tr>
      <w:tr w:rsidR="6C683A19" w14:paraId="52152B5F" w14:textId="77777777" w:rsidTr="6C683A19">
        <w:trPr>
          <w:trHeight w:val="28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0C713830" w14:textId="02FDD9E5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ázov projekt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216034DF" w14:textId="3D1B1F79" w:rsidR="6C683A19" w:rsidRPr="00833F18" w:rsidRDefault="6C683A19" w:rsidP="00833F18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</w:p>
        </w:tc>
      </w:tr>
      <w:tr w:rsidR="6C683A19" w14:paraId="025A721D" w14:textId="77777777" w:rsidTr="6C683A19">
        <w:trPr>
          <w:trHeight w:val="25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72D71E9F" w14:textId="4EDB8D15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ód projekt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432F6954" w14:textId="7F48ED61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</w:p>
        </w:tc>
      </w:tr>
      <w:tr w:rsidR="6C683A19" w14:paraId="007069A1" w14:textId="77777777" w:rsidTr="6C683A19">
        <w:trPr>
          <w:trHeight w:val="25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7FB4679E" w14:textId="2763F888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ázov program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6128EDB9" w14:textId="192468B1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Plán obnovy a odolnosti SR</w:t>
            </w:r>
          </w:p>
        </w:tc>
      </w:tr>
      <w:tr w:rsidR="6C683A19" w14:paraId="08541015" w14:textId="77777777" w:rsidTr="6C683A19">
        <w:trPr>
          <w:trHeight w:val="22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3B9DFAF6" w14:textId="5ECA1094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omponent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61DDB73B" w14:textId="252ADE26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9. Efektívnejšie riadenie a posilnenie financovania výskumu, vývoja a inovácií Plánu obnovy a odolnosti Slovenskej republiky</w:t>
            </w:r>
          </w:p>
        </w:tc>
      </w:tr>
      <w:tr w:rsidR="6C683A19" w14:paraId="7433A2BF" w14:textId="77777777" w:rsidTr="6C683A19">
        <w:trPr>
          <w:trHeight w:val="210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52ADA8B0" w14:textId="7AC39080" w:rsidR="6C683A19" w:rsidRDefault="00CA59BB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Investícia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5C712F33" w14:textId="0327610A" w:rsidR="6C683A19" w:rsidRDefault="00795107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2.</w:t>
            </w:r>
            <w:r w:rsidRPr="00795107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 Podpora spolupráce firiem, akademického sektora a organizácii výskumu a vývoja</w:t>
            </w:r>
          </w:p>
        </w:tc>
      </w:tr>
      <w:tr w:rsidR="001F573B" w14:paraId="394FE783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474B92EA" w14:textId="53BADA66" w:rsidR="001F573B" w:rsidRDefault="001F573B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II. </w:t>
            </w:r>
            <w:r w:rsidR="00795107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Cieľ</w:t>
            </w:r>
            <w:r w:rsidR="00795107" w:rsidRPr="00C81012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 projektu</w:t>
            </w:r>
          </w:p>
        </w:tc>
      </w:tr>
      <w:tr w:rsidR="001F573B" w14:paraId="5194788D" w14:textId="77777777" w:rsidTr="001F573B">
        <w:trPr>
          <w:trHeight w:val="45"/>
        </w:trPr>
        <w:tc>
          <w:tcPr>
            <w:tcW w:w="9060" w:type="dxa"/>
            <w:gridSpan w:val="2"/>
            <w:shd w:val="clear" w:color="auto" w:fill="auto"/>
            <w:tcMar>
              <w:left w:w="105" w:type="dxa"/>
              <w:right w:w="105" w:type="dxa"/>
            </w:tcMar>
          </w:tcPr>
          <w:p w14:paraId="59E8C32D" w14:textId="03741259" w:rsidR="001F573B" w:rsidRPr="00604172" w:rsidRDefault="00604172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  <w:u w:val="single"/>
              </w:rPr>
            </w:pPr>
            <w:r w:rsidRPr="00604172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Uvedie</w:t>
            </w: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 sa cieľ projektu zadefinovaný v žiadosti o poskytnutie prostriedkov mechanizmu</w:t>
            </w:r>
          </w:p>
        </w:tc>
      </w:tr>
      <w:tr w:rsidR="6C683A19" w14:paraId="4E21889F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24F036E1" w14:textId="6867D74C" w:rsidR="6C683A19" w:rsidRDefault="001F573B" w:rsidP="00795107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I</w:t>
            </w:r>
            <w:r w:rsidR="009A2087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</w:t>
            </w:r>
            <w:r w:rsid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. </w:t>
            </w:r>
            <w:r w:rsidR="00795107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Aktivity projektu</w:t>
            </w:r>
          </w:p>
        </w:tc>
      </w:tr>
      <w:tr w:rsidR="005902D9" w14:paraId="75311407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54BC704C" w14:textId="1498AABD" w:rsidR="005902D9" w:rsidRDefault="00604172" w:rsidP="001F573B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Aktivita A:</w:t>
            </w:r>
            <w:r>
              <w:rPr>
                <w:rFonts w:ascii="Arial Narrow" w:hAnsi="Arial Narrow" w:cs="Calibri"/>
                <w:b/>
                <w:bCs/>
                <w:lang w:eastAsia="cs-CZ"/>
              </w:rPr>
              <w:t xml:space="preserve"> </w:t>
            </w:r>
            <w:r w:rsidRPr="00604172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Realizácia výskumno – vývojových služieb</w:t>
            </w:r>
          </w:p>
          <w:p w14:paraId="4537D065" w14:textId="2BC7E7D5" w:rsidR="00604172" w:rsidRDefault="00604172" w:rsidP="001F573B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Aktivita B: </w:t>
            </w:r>
            <w:r w:rsidRPr="00604172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Ochrana práv priemyselného vlastníctva</w:t>
            </w:r>
          </w:p>
        </w:tc>
      </w:tr>
      <w:tr w:rsidR="6C683A19" w14:paraId="508F0709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79C871F9" w14:textId="2509F65A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V. Harmonogram projektu</w:t>
            </w:r>
          </w:p>
        </w:tc>
      </w:tr>
      <w:tr w:rsidR="001F6D91" w14:paraId="708E5E55" w14:textId="77777777" w:rsidTr="003B7219">
        <w:trPr>
          <w:trHeight w:val="43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50F1BAA8" w14:textId="77777777" w:rsidR="001F6D91" w:rsidRDefault="00604172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D</w:t>
            </w:r>
            <w:r w:rsidRPr="00604172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átum začatia realizácie projektu</w:t>
            </w: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:</w:t>
            </w:r>
          </w:p>
          <w:p w14:paraId="6040845B" w14:textId="36859E91" w:rsidR="00604172" w:rsidRPr="001F6D91" w:rsidRDefault="00604172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Dátum ukončenia realizácie projektu:</w:t>
            </w:r>
          </w:p>
        </w:tc>
      </w:tr>
      <w:tr w:rsidR="6C683A19" w14:paraId="16A6B4B3" w14:textId="77777777" w:rsidTr="6C683A19">
        <w:trPr>
          <w:trHeight w:val="300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79DA414C" w14:textId="0F3EDCA3" w:rsidR="6C683A19" w:rsidRDefault="009A2087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 w:rsidRPr="009A2087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4"/>
              </w:rPr>
              <w:t>V</w:t>
            </w:r>
            <w:r w:rsidR="6C683A19" w:rsidRPr="009A2087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4"/>
              </w:rPr>
              <w:t>. Rozpočet projektu</w:t>
            </w:r>
          </w:p>
        </w:tc>
      </w:tr>
      <w:tr w:rsidR="6C683A19" w14:paraId="56D4A33C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449E39FD" w14:textId="7104BAD3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Celková výška Oprávnených výdavkov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20817AE" w14:textId="7B3FE717" w:rsidR="6C683A19" w:rsidRPr="00FD6A91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6C683A19" w14:paraId="43CCE507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F534BCD" w14:textId="23DB2B3C" w:rsidR="6C683A19" w:rsidRDefault="6C683A19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Výška Prostriedkov mechanizmu</w:t>
            </w:r>
            <w:r w:rsidR="00F63AC3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 xml:space="preserve"> zo zdroja Plán obnovy a odolnosti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8833EC6" w14:textId="122E90C5" w:rsidR="6C683A19" w:rsidRPr="00FD6A91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6C683A19" w14:paraId="25661061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85ACA73" w14:textId="5151522E" w:rsidR="6C683A19" w:rsidRDefault="6C683A19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Výška Prostriedkov mechanizmu - DPH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85BA8AB" w14:textId="16F09D8D" w:rsidR="38743754" w:rsidRPr="00B039CB" w:rsidRDefault="002B3C3E" w:rsidP="002B3C3E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Times New Roman" w:hAnsi="Arial Narrow"/>
                <w:sz w:val="22"/>
                <w:lang w:eastAsia="sk-SK"/>
              </w:rPr>
              <w:t>.</w:t>
            </w:r>
            <w:bookmarkStart w:id="0" w:name="_GoBack"/>
            <w:bookmarkEnd w:id="0"/>
          </w:p>
        </w:tc>
      </w:tr>
    </w:tbl>
    <w:p w14:paraId="3D5A09D1" w14:textId="77777777" w:rsidR="00A2678A" w:rsidRPr="00BF1809" w:rsidRDefault="00A2678A" w:rsidP="00BF1809">
      <w:pPr>
        <w:ind w:left="360"/>
        <w:jc w:val="both"/>
        <w:rPr>
          <w:rFonts w:ascii="Arial Narrow" w:eastAsia="Times New Roman" w:hAnsi="Arial Narrow" w:cs="Times New Roman"/>
          <w:sz w:val="22"/>
          <w:szCs w:val="22"/>
          <w:lang w:eastAsia="sk-SK"/>
        </w:rPr>
      </w:pPr>
    </w:p>
    <w:sectPr w:rsidR="00A2678A" w:rsidRPr="00BF18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8228AC" w14:textId="77777777" w:rsidR="00402080" w:rsidRDefault="00402080" w:rsidP="00723472">
      <w:r>
        <w:separator/>
      </w:r>
    </w:p>
  </w:endnote>
  <w:endnote w:type="continuationSeparator" w:id="0">
    <w:p w14:paraId="70E3ABA6" w14:textId="77777777" w:rsidR="00402080" w:rsidRDefault="00402080" w:rsidP="00723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056849" w14:textId="77777777" w:rsidR="00402080" w:rsidRDefault="00402080" w:rsidP="00723472">
      <w:r>
        <w:separator/>
      </w:r>
    </w:p>
  </w:footnote>
  <w:footnote w:type="continuationSeparator" w:id="0">
    <w:p w14:paraId="41BD15EC" w14:textId="77777777" w:rsidR="00402080" w:rsidRDefault="00402080" w:rsidP="007234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C5D7E"/>
    <w:multiLevelType w:val="hybridMultilevel"/>
    <w:tmpl w:val="E5E05422"/>
    <w:lvl w:ilvl="0" w:tplc="0C961402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Arial Narrow" w:hint="default"/>
        <w:color w:val="A6A6A6" w:themeColor="background1" w:themeShade="A6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AB7103"/>
    <w:multiLevelType w:val="multilevel"/>
    <w:tmpl w:val="82F8D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AA34BAC"/>
    <w:multiLevelType w:val="hybridMultilevel"/>
    <w:tmpl w:val="3C3C18FC"/>
    <w:lvl w:ilvl="0" w:tplc="6D3ABEC0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DUxMDI1MLMwNDVW0lEKTi0uzszPAykwrQUA043a8iwAAAA="/>
  </w:docVars>
  <w:rsids>
    <w:rsidRoot w:val="00DC2E64"/>
    <w:rsid w:val="00007BA0"/>
    <w:rsid w:val="000F15D5"/>
    <w:rsid w:val="0018448C"/>
    <w:rsid w:val="001C05BD"/>
    <w:rsid w:val="001F573B"/>
    <w:rsid w:val="001F6D91"/>
    <w:rsid w:val="002B3C3E"/>
    <w:rsid w:val="002D54B5"/>
    <w:rsid w:val="00326EE8"/>
    <w:rsid w:val="003A5FE5"/>
    <w:rsid w:val="003D57A3"/>
    <w:rsid w:val="003D5F3C"/>
    <w:rsid w:val="0040125C"/>
    <w:rsid w:val="00402080"/>
    <w:rsid w:val="004D7B42"/>
    <w:rsid w:val="005902D9"/>
    <w:rsid w:val="005B5843"/>
    <w:rsid w:val="00604172"/>
    <w:rsid w:val="00723472"/>
    <w:rsid w:val="00766F35"/>
    <w:rsid w:val="00795107"/>
    <w:rsid w:val="00833F18"/>
    <w:rsid w:val="008711A1"/>
    <w:rsid w:val="00905B91"/>
    <w:rsid w:val="009A2087"/>
    <w:rsid w:val="009A3C56"/>
    <w:rsid w:val="009A7451"/>
    <w:rsid w:val="00A2678A"/>
    <w:rsid w:val="00A547E9"/>
    <w:rsid w:val="00A9667B"/>
    <w:rsid w:val="00AD6866"/>
    <w:rsid w:val="00B039CB"/>
    <w:rsid w:val="00B0493F"/>
    <w:rsid w:val="00B15370"/>
    <w:rsid w:val="00B43877"/>
    <w:rsid w:val="00BA4B39"/>
    <w:rsid w:val="00BC3201"/>
    <w:rsid w:val="00BD401D"/>
    <w:rsid w:val="00BF1809"/>
    <w:rsid w:val="00C56AF6"/>
    <w:rsid w:val="00C703EE"/>
    <w:rsid w:val="00C81012"/>
    <w:rsid w:val="00CA59BB"/>
    <w:rsid w:val="00D02017"/>
    <w:rsid w:val="00D67DB7"/>
    <w:rsid w:val="00DC2E64"/>
    <w:rsid w:val="00DF7FD1"/>
    <w:rsid w:val="00E2730E"/>
    <w:rsid w:val="00ED287E"/>
    <w:rsid w:val="00F1361E"/>
    <w:rsid w:val="00F45DCF"/>
    <w:rsid w:val="00F63AC3"/>
    <w:rsid w:val="00F81B84"/>
    <w:rsid w:val="00FD6A91"/>
    <w:rsid w:val="00FD6D09"/>
    <w:rsid w:val="208D5398"/>
    <w:rsid w:val="222923F9"/>
    <w:rsid w:val="26DE42BB"/>
    <w:rsid w:val="3394D9D5"/>
    <w:rsid w:val="38743754"/>
    <w:rsid w:val="516AF902"/>
    <w:rsid w:val="5AD15ED7"/>
    <w:rsid w:val="6331EA83"/>
    <w:rsid w:val="6AAE1757"/>
    <w:rsid w:val="6C683A19"/>
    <w:rsid w:val="78D6E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5BC52"/>
  <w15:chartTrackingRefBased/>
  <w15:docId w15:val="{ABD5976D-EF64-4D1E-813C-501F00E47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43877"/>
    <w:pPr>
      <w:spacing w:after="0" w:line="240" w:lineRule="auto"/>
    </w:pPr>
    <w:rPr>
      <w:rFonts w:eastAsiaTheme="minorEastAsia"/>
      <w:sz w:val="20"/>
      <w:szCs w:val="20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43877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A2678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A2678A"/>
  </w:style>
  <w:style w:type="character" w:customStyle="1" w:styleId="TextkomentraChar">
    <w:name w:val="Text komentára Char"/>
    <w:basedOn w:val="Predvolenpsmoodseku"/>
    <w:link w:val="Textkomentra"/>
    <w:uiPriority w:val="99"/>
    <w:rsid w:val="00A2678A"/>
    <w:rPr>
      <w:rFonts w:eastAsiaTheme="minorEastAsia"/>
      <w:sz w:val="20"/>
      <w:szCs w:val="20"/>
      <w:lang w:val="en-US"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2678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2678A"/>
    <w:rPr>
      <w:rFonts w:eastAsiaTheme="minorEastAsia"/>
      <w:b/>
      <w:bCs/>
      <w:sz w:val="20"/>
      <w:szCs w:val="20"/>
      <w:lang w:val="en-US" w:eastAsia="zh-CN"/>
    </w:rPr>
  </w:style>
  <w:style w:type="paragraph" w:styleId="Revzia">
    <w:name w:val="Revision"/>
    <w:hidden/>
    <w:uiPriority w:val="99"/>
    <w:semiHidden/>
    <w:rsid w:val="00A2678A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F15D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F15D5"/>
    <w:rPr>
      <w:rFonts w:ascii="Segoe UI" w:eastAsiaTheme="minorEastAsia" w:hAnsi="Segoe UI" w:cs="Segoe UI"/>
      <w:sz w:val="18"/>
      <w:szCs w:val="18"/>
      <w:lang w:val="en-US" w:eastAsia="zh-CN"/>
    </w:rPr>
  </w:style>
  <w:style w:type="table" w:styleId="Mriekatabuky">
    <w:name w:val="Table Grid"/>
    <w:basedOn w:val="Normlnatabuka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poznmkypodiarou">
    <w:name w:val="footnote text"/>
    <w:basedOn w:val="Normlny"/>
    <w:link w:val="TextpoznmkypodiarouChar"/>
    <w:uiPriority w:val="99"/>
    <w:rsid w:val="00723472"/>
    <w:rPr>
      <w:rFonts w:ascii="Arial" w:eastAsia="Times New Roman" w:hAnsi="Arial" w:cs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723472"/>
    <w:rPr>
      <w:rFonts w:ascii="Arial" w:eastAsia="Times New Roman" w:hAnsi="Arial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rsid w:val="00723472"/>
    <w:rPr>
      <w:rFonts w:cs="Times New Roman"/>
      <w:vertAlign w:val="superscript"/>
    </w:rPr>
  </w:style>
  <w:style w:type="paragraph" w:customStyle="1" w:styleId="paragraph">
    <w:name w:val="paragraph"/>
    <w:basedOn w:val="Normlny"/>
    <w:rsid w:val="005B584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normaltextrun">
    <w:name w:val="normaltextrun"/>
    <w:basedOn w:val="Predvolenpsmoodseku"/>
    <w:rsid w:val="005B5843"/>
  </w:style>
  <w:style w:type="character" w:customStyle="1" w:styleId="eop">
    <w:name w:val="eop"/>
    <w:basedOn w:val="Predvolenpsmoodseku"/>
    <w:rsid w:val="005B58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9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7" ma:contentTypeDescription="Create a new document." ma:contentTypeScope="" ma:versionID="3a6851a42e1695d310b680c217916f4d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038733a40ec491c154922e4d0f503cb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  <_Flow_SignoffStatus xmlns="cc5c8e5f-d5cf-48c3-9b5f-7b613472826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BF108A-B902-43FE-86C8-0F38FE22D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c8e5f-d5cf-48c3-9b5f-7b6134728260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E403BA-88DC-45BE-A0A3-0B317150A736}">
  <ds:schemaRefs>
    <ds:schemaRef ds:uri="http://schemas.microsoft.com/office/2006/metadata/properties"/>
    <ds:schemaRef ds:uri="http://schemas.microsoft.com/office/infopath/2007/PartnerControls"/>
    <ds:schemaRef ds:uri="421375f5-370a-4650-8fe9-f6faac8af305"/>
    <ds:schemaRef ds:uri="cc5c8e5f-d5cf-48c3-9b5f-7b6134728260"/>
  </ds:schemaRefs>
</ds:datastoreItem>
</file>

<file path=customXml/itemProps3.xml><?xml version="1.0" encoding="utf-8"?>
<ds:datastoreItem xmlns:ds="http://schemas.openxmlformats.org/officeDocument/2006/customXml" ds:itemID="{D7659B6E-1448-4430-BE21-B44073029D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AE270C-6858-45B4-9382-86FE48E7F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Dzuganova Gabriela</cp:lastModifiedBy>
  <cp:revision>3</cp:revision>
  <dcterms:created xsi:type="dcterms:W3CDTF">2023-06-16T14:29:00Z</dcterms:created>
  <dcterms:modified xsi:type="dcterms:W3CDTF">2023-06-16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